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423E3" w14:textId="77777777" w:rsidR="00AA2F6F" w:rsidRDefault="00633803">
      <w:pPr>
        <w:pStyle w:val="Title"/>
      </w:pPr>
      <w:r>
        <w:t>Отчёт по лабораторной работе №3</w:t>
      </w:r>
    </w:p>
    <w:p w14:paraId="16B1B0CE" w14:textId="77777777" w:rsidR="00AA2F6F" w:rsidRDefault="00633803">
      <w:pPr>
        <w:pStyle w:val="Subtitle"/>
      </w:pPr>
      <w:r>
        <w:t>Дисциплина: архитектура компьютеров и операционные системы</w:t>
      </w:r>
    </w:p>
    <w:p w14:paraId="39D8938C" w14:textId="015D2F02" w:rsidR="00AA2F6F" w:rsidRDefault="00A95513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56071064"/>
        <w:docPartObj>
          <w:docPartGallery w:val="Table of Contents"/>
          <w:docPartUnique/>
        </w:docPartObj>
      </w:sdtPr>
      <w:sdtContent>
        <w:p w14:paraId="44A12AFD" w14:textId="77777777" w:rsidR="00AA2F6F" w:rsidRDefault="00633803">
          <w:pPr>
            <w:pStyle w:val="TOCHeading"/>
          </w:pPr>
          <w:r>
            <w:t>Содержание</w:t>
          </w:r>
        </w:p>
        <w:p w14:paraId="75FB1089" w14:textId="77777777" w:rsidR="00A95513" w:rsidRDefault="0063380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762803" w:history="1">
            <w:r w:rsidR="00A95513" w:rsidRPr="00920042">
              <w:rPr>
                <w:rStyle w:val="Hyperlink"/>
                <w:noProof/>
              </w:rPr>
              <w:t>1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Цель работы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3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1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3BB655CD" w14:textId="77777777" w:rsidR="00A9551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762804" w:history="1">
            <w:r w:rsidR="00A95513" w:rsidRPr="00920042">
              <w:rPr>
                <w:rStyle w:val="Hyperlink"/>
                <w:noProof/>
              </w:rPr>
              <w:t>2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Задание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4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1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5D066107" w14:textId="77777777" w:rsidR="00A9551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762805" w:history="1">
            <w:r w:rsidR="00A95513" w:rsidRPr="00920042">
              <w:rPr>
                <w:rStyle w:val="Hyperlink"/>
                <w:noProof/>
              </w:rPr>
              <w:t>3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Теоретическое введение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5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1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58C5354A" w14:textId="77777777" w:rsidR="00A9551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762806" w:history="1">
            <w:r w:rsidR="00A95513" w:rsidRPr="00920042">
              <w:rPr>
                <w:rStyle w:val="Hyperlink"/>
                <w:noProof/>
              </w:rPr>
              <w:t>4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Выполнение лабораторной работы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6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2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209A395E" w14:textId="77777777" w:rsidR="00A95513" w:rsidRDefault="00000000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762807" w:history="1">
            <w:r w:rsidR="00A95513" w:rsidRPr="00920042">
              <w:rPr>
                <w:rStyle w:val="Hyperlink"/>
                <w:noProof/>
              </w:rPr>
              <w:t>4.1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Обновление локального репозитория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7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2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57978AB0" w14:textId="77777777" w:rsidR="00A95513" w:rsidRDefault="00000000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762808" w:history="1">
            <w:r w:rsidR="00A95513" w:rsidRPr="00920042">
              <w:rPr>
                <w:rStyle w:val="Hyperlink"/>
                <w:noProof/>
              </w:rPr>
              <w:t>4.2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Создание отчетов в формате .pdf и .docx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8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2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6BB05CF9" w14:textId="77777777" w:rsidR="00A95513" w:rsidRDefault="00000000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762809" w:history="1">
            <w:r w:rsidR="00A95513" w:rsidRPr="00920042">
              <w:rPr>
                <w:rStyle w:val="Hyperlink"/>
                <w:noProof/>
              </w:rPr>
              <w:t>4.3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Заполнения отчета по лабораторной работе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09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4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67EBB0E5" w14:textId="77777777" w:rsidR="00A95513" w:rsidRDefault="00000000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762810" w:history="1">
            <w:r w:rsidR="00A95513" w:rsidRPr="00920042">
              <w:rPr>
                <w:rStyle w:val="Hyperlink"/>
                <w:noProof/>
              </w:rPr>
              <w:t>4.4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Задание для самостоятельной работы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10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6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57EE2585" w14:textId="77777777" w:rsidR="00A9551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762811" w:history="1">
            <w:r w:rsidR="00A95513" w:rsidRPr="00920042">
              <w:rPr>
                <w:rStyle w:val="Hyperlink"/>
                <w:noProof/>
              </w:rPr>
              <w:t>5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Выводы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11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7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66224178" w14:textId="77777777" w:rsidR="00A95513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762812" w:history="1">
            <w:r w:rsidR="00A95513" w:rsidRPr="00920042">
              <w:rPr>
                <w:rStyle w:val="Hyperlink"/>
                <w:noProof/>
              </w:rPr>
              <w:t>6</w:t>
            </w:r>
            <w:r w:rsidR="00A95513">
              <w:rPr>
                <w:noProof/>
              </w:rPr>
              <w:tab/>
            </w:r>
            <w:r w:rsidR="00A95513" w:rsidRPr="00920042">
              <w:rPr>
                <w:rStyle w:val="Hyperlink"/>
                <w:noProof/>
              </w:rPr>
              <w:t>Список литературы</w:t>
            </w:r>
            <w:r w:rsidR="00A95513">
              <w:rPr>
                <w:noProof/>
                <w:webHidden/>
              </w:rPr>
              <w:tab/>
            </w:r>
            <w:r w:rsidR="00A95513">
              <w:rPr>
                <w:noProof/>
                <w:webHidden/>
              </w:rPr>
              <w:fldChar w:fldCharType="begin"/>
            </w:r>
            <w:r w:rsidR="00A95513">
              <w:rPr>
                <w:noProof/>
                <w:webHidden/>
              </w:rPr>
              <w:instrText xml:space="preserve"> PAGEREF _Toc153762812 \h </w:instrText>
            </w:r>
            <w:r w:rsidR="00A95513">
              <w:rPr>
                <w:noProof/>
                <w:webHidden/>
              </w:rPr>
            </w:r>
            <w:r w:rsidR="00A95513">
              <w:rPr>
                <w:noProof/>
                <w:webHidden/>
              </w:rPr>
              <w:fldChar w:fldCharType="separate"/>
            </w:r>
            <w:r w:rsidR="00A95513">
              <w:rPr>
                <w:noProof/>
                <w:webHidden/>
              </w:rPr>
              <w:t>7</w:t>
            </w:r>
            <w:r w:rsidR="00A95513">
              <w:rPr>
                <w:noProof/>
                <w:webHidden/>
              </w:rPr>
              <w:fldChar w:fldCharType="end"/>
            </w:r>
          </w:hyperlink>
        </w:p>
        <w:p w14:paraId="4B3696D9" w14:textId="77777777" w:rsidR="00AA2F6F" w:rsidRDefault="00633803">
          <w:r>
            <w:fldChar w:fldCharType="end"/>
          </w:r>
        </w:p>
      </w:sdtContent>
    </w:sdt>
    <w:p w14:paraId="0845DF26" w14:textId="77777777" w:rsidR="00AA2F6F" w:rsidRDefault="00633803">
      <w:pPr>
        <w:pStyle w:val="Heading1"/>
      </w:pPr>
      <w:bookmarkStart w:id="0" w:name="_Toc15376280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B8E5FE3" w14:textId="77777777" w:rsidR="00AA2F6F" w:rsidRDefault="00633803">
      <w:pPr>
        <w:pStyle w:val="FirstParagraph"/>
      </w:pPr>
      <w:r>
        <w:t>Целью работы является освоение процедуры оформления отчетов с помощью легковесного языка разметки Markdown.</w:t>
      </w:r>
    </w:p>
    <w:p w14:paraId="20017251" w14:textId="77777777" w:rsidR="00AA2F6F" w:rsidRDefault="00633803">
      <w:pPr>
        <w:pStyle w:val="Heading1"/>
      </w:pPr>
      <w:bookmarkStart w:id="2" w:name="_Toc15376280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28B41CC" w14:textId="77777777" w:rsidR="00AA2F6F" w:rsidRDefault="00633803">
      <w:pPr>
        <w:pStyle w:val="Compact"/>
        <w:numPr>
          <w:ilvl w:val="0"/>
          <w:numId w:val="2"/>
        </w:numPr>
      </w:pPr>
      <w:r>
        <w:t>Обновление локального репозитория.</w:t>
      </w:r>
    </w:p>
    <w:p w14:paraId="63682E09" w14:textId="77777777" w:rsidR="00AA2F6F" w:rsidRDefault="00633803">
      <w:pPr>
        <w:pStyle w:val="Compact"/>
        <w:numPr>
          <w:ilvl w:val="0"/>
          <w:numId w:val="2"/>
        </w:numPr>
      </w:pPr>
      <w:r>
        <w:t>Создание отчетов в формате .pdf и .docx.</w:t>
      </w:r>
    </w:p>
    <w:p w14:paraId="2EBB0416" w14:textId="77777777" w:rsidR="00AA2F6F" w:rsidRDefault="00633803">
      <w:pPr>
        <w:pStyle w:val="Compact"/>
        <w:numPr>
          <w:ilvl w:val="0"/>
          <w:numId w:val="2"/>
        </w:numPr>
      </w:pPr>
      <w:r>
        <w:t>Заполнения отчета по лабораторной работе.</w:t>
      </w:r>
    </w:p>
    <w:p w14:paraId="57987A49" w14:textId="77777777" w:rsidR="00AA2F6F" w:rsidRDefault="00633803">
      <w:pPr>
        <w:pStyle w:val="Compact"/>
        <w:numPr>
          <w:ilvl w:val="0"/>
          <w:numId w:val="2"/>
        </w:numPr>
      </w:pPr>
      <w:r>
        <w:t>Задание для самостоятельной работы.</w:t>
      </w:r>
    </w:p>
    <w:p w14:paraId="0F982880" w14:textId="77777777" w:rsidR="00AA2F6F" w:rsidRDefault="00633803">
      <w:pPr>
        <w:pStyle w:val="Heading1"/>
      </w:pPr>
      <w:bookmarkStart w:id="4" w:name="_Toc15376280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5B567224" w14:textId="77777777" w:rsidR="00AA2F6F" w:rsidRDefault="00633803"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Чтобы создать заголовок, используйте знак #. Чтобы задать для текста полужирное начертание, заключите его в двойные звездочки. Чтобы задать для текста курсивное начертание, заключите его в одинарные звездочки. Чтобы задать для текста </w:t>
      </w:r>
      <w:r>
        <w:lastRenderedPageBreak/>
        <w:t>полужирное и курсивное начертание, заключите его в тройные звездочки. Блоки цитирования создаются с помощью символа &gt;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 w14:paraId="1E65BF66" w14:textId="77777777" w:rsidR="00AA2F6F" w:rsidRDefault="00633803">
      <w:pPr>
        <w:pStyle w:val="Heading1"/>
      </w:pPr>
      <w:bookmarkStart w:id="6" w:name="_Toc153762806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406C6A3F" w14:textId="77777777" w:rsidR="00AA2F6F" w:rsidRDefault="00633803">
      <w:pPr>
        <w:pStyle w:val="Heading2"/>
      </w:pPr>
      <w:bookmarkStart w:id="8" w:name="_Toc153762807"/>
      <w:bookmarkStart w:id="9" w:name="обновление-локального-репозитория"/>
      <w:r>
        <w:rPr>
          <w:rStyle w:val="SectionNumber"/>
        </w:rPr>
        <w:t>4.1</w:t>
      </w:r>
      <w:r>
        <w:tab/>
        <w:t>Обновление локального репозитория</w:t>
      </w:r>
      <w:bookmarkEnd w:id="8"/>
    </w:p>
    <w:p w14:paraId="1A34C396" w14:textId="77777777" w:rsidR="00AA2F6F" w:rsidRDefault="00633803">
      <w:pPr>
        <w:pStyle w:val="FirstParagraph"/>
      </w:pPr>
      <w:r>
        <w:t xml:space="preserve">Открываю терминал, перехожу в каталог курса,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7C165291" w14:textId="77777777" w:rsidR="00AA2F6F" w:rsidRDefault="00633803">
      <w:pPr>
        <w:pStyle w:val="Heading2"/>
      </w:pPr>
      <w:bookmarkStart w:id="10" w:name="_Toc153762808"/>
      <w:bookmarkStart w:id="11" w:name="создание-отчетов-в-формате-.pdf-и-.docx"/>
      <w:bookmarkEnd w:id="9"/>
      <w:r>
        <w:rPr>
          <w:rStyle w:val="SectionNumber"/>
        </w:rPr>
        <w:t>4.2</w:t>
      </w:r>
      <w:r>
        <w:tab/>
        <w:t>Создание отчетов в формате .pdf и .docx</w:t>
      </w:r>
      <w:bookmarkEnd w:id="10"/>
    </w:p>
    <w:p w14:paraId="7F6A8566" w14:textId="77777777" w:rsidR="00AA2F6F" w:rsidRDefault="00633803">
      <w:pPr>
        <w:pStyle w:val="FirstParagraph"/>
      </w:pPr>
      <w:r>
        <w:t xml:space="preserve">Перехожу в каталог с шаблоном отчета по лабораторной работе №3 и провожу компиляцию шаблона с использованием Makefile:ввожу команду make и генерирую файлы report.pdf и report.docx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102A8112" w14:textId="019AFE02" w:rsidR="00AA2F6F" w:rsidRDefault="00C83A46">
      <w:pPr>
        <w:pStyle w:val="BodyText"/>
      </w:pPr>
      <w:r>
        <w:rPr>
          <w:noProof/>
        </w:rPr>
        <w:drawing>
          <wp:inline distT="0" distB="0" distL="0" distR="0" wp14:anchorId="320F4B4C" wp14:editId="4DD20005">
            <wp:extent cx="6152515" cy="3999865"/>
            <wp:effectExtent l="0" t="0" r="0" b="0"/>
            <wp:docPr id="779022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02255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803">
        <w:t xml:space="preserve">Открываю файловый менеджер и проверяю корректность полученных файлов. (рис. </w:t>
      </w:r>
      <w:r w:rsidR="00000000">
        <w:fldChar w:fldCharType="begin"/>
      </w:r>
      <w:r w:rsidR="00000000">
        <w:instrText>HYPERLINK \l "fig:001" \h</w:instrText>
      </w:r>
      <w:r w:rsidR="00000000">
        <w:fldChar w:fldCharType="separate"/>
      </w:r>
      <w:r w:rsidR="00633803">
        <w:rPr>
          <w:rStyle w:val="Hyperlink"/>
        </w:rPr>
        <w:t>10</w:t>
      </w:r>
      <w:r w:rsidR="00000000">
        <w:rPr>
          <w:rStyle w:val="Hyperlink"/>
        </w:rPr>
        <w:fldChar w:fldCharType="end"/>
      </w:r>
      <w:r w:rsidR="00633803">
        <w:t>).</w:t>
      </w:r>
    </w:p>
    <w:p w14:paraId="49A63F45" w14:textId="00848D16" w:rsidR="00AA2F6F" w:rsidRDefault="00AA2F6F">
      <w:pPr>
        <w:pStyle w:val="CaptionedFigure"/>
      </w:pPr>
    </w:p>
    <w:p w14:paraId="09D60898" w14:textId="78252ECD" w:rsidR="00AA2F6F" w:rsidRDefault="00633803">
      <w:pPr>
        <w:pStyle w:val="ImageCaption"/>
      </w:pPr>
      <w:r>
        <w:t>Проверка создания отчетов</w:t>
      </w:r>
    </w:p>
    <w:p w14:paraId="7314707A" w14:textId="77777777" w:rsidR="00AA2F6F" w:rsidRDefault="00633803">
      <w:pPr>
        <w:pStyle w:val="BodyText"/>
      </w:pPr>
      <w:r>
        <w:t xml:space="preserve">Удалите полученный файлы с помощью команды make clean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722C008A" w14:textId="241230F4" w:rsidR="00AA2F6F" w:rsidRDefault="00AA2F6F">
      <w:pPr>
        <w:pStyle w:val="CaptionedFigure"/>
      </w:pPr>
    </w:p>
    <w:p w14:paraId="1D1D90AA" w14:textId="77777777" w:rsidR="00AA2F6F" w:rsidRDefault="00633803">
      <w:pPr>
        <w:pStyle w:val="ImageCaption"/>
      </w:pPr>
      <w:r>
        <w:t>Figure 4: Удаление файлов с помощью команды make clean</w:t>
      </w:r>
    </w:p>
    <w:p w14:paraId="12439E35" w14:textId="77777777" w:rsidR="00AA2F6F" w:rsidRDefault="00633803">
      <w:pPr>
        <w:pStyle w:val="BodyText"/>
      </w:pPr>
      <w:r>
        <w:t xml:space="preserve">Проверяю, что файлы report.pdf и report.docx действительно были удалены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4718FF91" w14:textId="361FDA67" w:rsidR="00AA2F6F" w:rsidRDefault="00B45581">
      <w:pPr>
        <w:pStyle w:val="CaptionedFigure"/>
      </w:pPr>
      <w:r>
        <w:rPr>
          <w:noProof/>
        </w:rPr>
        <w:drawing>
          <wp:inline distT="0" distB="0" distL="0" distR="0" wp14:anchorId="7F0A84C5" wp14:editId="23780A6E">
            <wp:extent cx="6152515" cy="3343910"/>
            <wp:effectExtent l="0" t="0" r="0" b="0"/>
            <wp:docPr id="183515179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151793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3A46">
        <w:t>=</w:t>
      </w:r>
    </w:p>
    <w:p w14:paraId="25112CE1" w14:textId="0D118F71" w:rsidR="00AA2F6F" w:rsidRDefault="00633803">
      <w:pPr>
        <w:pStyle w:val="ImageCaption"/>
      </w:pPr>
      <w:r>
        <w:t>Figure </w:t>
      </w:r>
      <w:r w:rsidR="00B45581">
        <w:t>2</w:t>
      </w:r>
      <w:r>
        <w:t xml:space="preserve">: Проверка удаления </w:t>
      </w:r>
      <w:r w:rsidR="00B45581">
        <w:t xml:space="preserve">после создания </w:t>
      </w:r>
      <w:r>
        <w:t>файлов</w:t>
      </w:r>
    </w:p>
    <w:p w14:paraId="1EF366FE" w14:textId="77777777" w:rsidR="00AA2F6F" w:rsidRDefault="00633803">
      <w:pPr>
        <w:pStyle w:val="Heading2"/>
      </w:pPr>
      <w:bookmarkStart w:id="12" w:name="_Toc153762809"/>
      <w:bookmarkStart w:id="13" w:name="заполнения-отчета-по-лабораторной-работе"/>
      <w:bookmarkEnd w:id="11"/>
      <w:r>
        <w:rPr>
          <w:rStyle w:val="SectionNumber"/>
        </w:rPr>
        <w:t>4.3</w:t>
      </w:r>
      <w:r>
        <w:tab/>
        <w:t>Заполнения отчета по лабораторной работе</w:t>
      </w:r>
      <w:bookmarkEnd w:id="12"/>
    </w:p>
    <w:p w14:paraId="7AC2DB09" w14:textId="77777777" w:rsidR="00AA2F6F" w:rsidRDefault="00633803">
      <w:pPr>
        <w:pStyle w:val="FirstParagraph"/>
      </w:pPr>
      <w:r>
        <w:t xml:space="preserve">С помощью текстового редактора открываю файл report.md и внимательно изучаю его структуру, заполняю отчет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2059F463" w14:textId="4F34DCAD" w:rsidR="00AA2F6F" w:rsidRDefault="00AA2F6F">
      <w:pPr>
        <w:pStyle w:val="CaptionedFigure"/>
      </w:pPr>
    </w:p>
    <w:p w14:paraId="36014738" w14:textId="3A02BF76" w:rsidR="00AA2F6F" w:rsidRDefault="00633803">
      <w:pPr>
        <w:pStyle w:val="ImageCaption"/>
      </w:pPr>
      <w:r>
        <w:t>Заполнение отчета</w:t>
      </w:r>
    </w:p>
    <w:p w14:paraId="6A15ED3B" w14:textId="77777777" w:rsidR="00AA2F6F" w:rsidRDefault="00633803">
      <w:pPr>
        <w:pStyle w:val="BodyText"/>
      </w:pPr>
      <w:r>
        <w:t xml:space="preserve">Компилирую отчет с использованием Makefile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663AF1FC" w14:textId="77777777" w:rsidR="00AA2F6F" w:rsidRDefault="00633803">
      <w:pPr>
        <w:pStyle w:val="BodyText"/>
      </w:pPr>
      <w:r>
        <w:rPr>
          <w:noProof/>
        </w:rPr>
        <w:lastRenderedPageBreak/>
        <w:drawing>
          <wp:inline distT="0" distB="0" distL="0" distR="0" wp14:anchorId="150BC773" wp14:editId="7FEF5406">
            <wp:extent cx="3810000" cy="2540000"/>
            <wp:effectExtent l="0" t="0" r="0" b="0"/>
            <wp:docPr id="50" name="Picture" descr="Компилирование отчета с помощью команды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7.bmp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Проверяю корректность полученных файлов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7E622C8E" w14:textId="77777777" w:rsidR="00AA2F6F" w:rsidRDefault="00633803">
      <w:pPr>
        <w:pStyle w:val="CaptionedFigure"/>
      </w:pPr>
      <w:r>
        <w:rPr>
          <w:noProof/>
        </w:rPr>
        <w:drawing>
          <wp:inline distT="0" distB="0" distL="0" distR="0" wp14:anchorId="1B7774CD" wp14:editId="50C89172">
            <wp:extent cx="3810000" cy="2540000"/>
            <wp:effectExtent l="0" t="0" r="0" b="0"/>
            <wp:docPr id="54" name="Picture" descr="Figure 7: Провер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8.bm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445E4" w14:textId="4664012C" w:rsidR="00AA2F6F" w:rsidRDefault="00633803">
      <w:pPr>
        <w:pStyle w:val="ImageCaption"/>
      </w:pPr>
      <w:r>
        <w:t>Figure </w:t>
      </w:r>
      <w:r w:rsidR="00B45581">
        <w:t>3</w:t>
      </w:r>
      <w:r>
        <w:t>: Проверка файлов</w:t>
      </w:r>
    </w:p>
    <w:p w14:paraId="1709EA83" w14:textId="77777777" w:rsidR="00AA2F6F" w:rsidRDefault="00633803">
      <w:pPr>
        <w:pStyle w:val="BodyText"/>
      </w:pPr>
      <w:r>
        <w:t xml:space="preserve">Загружаю файлы на Github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5401E934" w14:textId="77777777" w:rsidR="00B45581" w:rsidRDefault="00B45581">
      <w:pPr>
        <w:pStyle w:val="CaptionedFigure"/>
      </w:pPr>
      <w:r>
        <w:rPr>
          <w:noProof/>
        </w:rPr>
        <w:drawing>
          <wp:inline distT="0" distB="0" distL="0" distR="0" wp14:anchorId="10375749" wp14:editId="7BD1C949">
            <wp:extent cx="6152515" cy="217805"/>
            <wp:effectExtent l="0" t="0" r="0" b="0"/>
            <wp:docPr id="13502177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217721" name="Picture 13502177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65D48" w14:textId="0E0AEBBA" w:rsidR="00AA2F6F" w:rsidRDefault="00B45581">
      <w:pPr>
        <w:pStyle w:val="CaptionedFigure"/>
      </w:pPr>
      <w:r>
        <w:rPr>
          <w:noProof/>
        </w:rPr>
        <w:drawing>
          <wp:inline distT="0" distB="0" distL="0" distR="0" wp14:anchorId="4905D8B1" wp14:editId="3465BB8C">
            <wp:extent cx="6152515" cy="150495"/>
            <wp:effectExtent l="0" t="0" r="0" b="0"/>
            <wp:docPr id="18375467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46741" name="Picture 183754674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58E1D" w14:textId="0DC7B799" w:rsidR="00AA2F6F" w:rsidRDefault="00633803">
      <w:pPr>
        <w:pStyle w:val="ImageCaption"/>
      </w:pPr>
      <w:r>
        <w:t>Figure </w:t>
      </w:r>
      <w:r w:rsidR="00B45581">
        <w:t>4</w:t>
      </w:r>
      <w:r>
        <w:t xml:space="preserve"> Загрузка файлов на Gitgub</w:t>
      </w:r>
    </w:p>
    <w:p w14:paraId="1E89CB39" w14:textId="77777777" w:rsidR="00AA2F6F" w:rsidRDefault="00633803">
      <w:pPr>
        <w:pStyle w:val="Heading2"/>
      </w:pPr>
      <w:bookmarkStart w:id="14" w:name="_Toc153762810"/>
      <w:bookmarkStart w:id="15" w:name="задание-для-самостоятельной-работы"/>
      <w:bookmarkEnd w:id="13"/>
      <w:r>
        <w:rPr>
          <w:rStyle w:val="SectionNumber"/>
        </w:rPr>
        <w:t>4.4</w:t>
      </w:r>
      <w:r>
        <w:tab/>
        <w:t>Задание для самостоятельной работы</w:t>
      </w:r>
      <w:bookmarkEnd w:id="14"/>
    </w:p>
    <w:p w14:paraId="274617A2" w14:textId="77777777" w:rsidR="00AA2F6F" w:rsidRDefault="00633803">
      <w:pPr>
        <w:pStyle w:val="Compact"/>
        <w:numPr>
          <w:ilvl w:val="0"/>
          <w:numId w:val="3"/>
        </w:numPr>
      </w:pPr>
      <w:r>
        <w:t xml:space="preserve">В соответствующем каталоге делаю отчёт по лабораторной работе №2 в формате Markdown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47057818" w14:textId="1F611A2B" w:rsidR="00AA2F6F" w:rsidRDefault="00B45581">
      <w:pPr>
        <w:pStyle w:val="CaptionedFigure"/>
      </w:pPr>
      <w:r>
        <w:rPr>
          <w:noProof/>
        </w:rPr>
        <w:lastRenderedPageBreak/>
        <w:drawing>
          <wp:inline distT="0" distB="0" distL="0" distR="0" wp14:anchorId="6B35AE3F" wp14:editId="6BA84584">
            <wp:extent cx="6152515" cy="3065780"/>
            <wp:effectExtent l="0" t="0" r="0" b="0"/>
            <wp:docPr id="155788548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885481" name="Picture 4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D0D2E" w14:textId="77777777" w:rsidR="00AA2F6F" w:rsidRDefault="00633803">
      <w:pPr>
        <w:pStyle w:val="ImageCaption"/>
      </w:pPr>
      <w:r>
        <w:t>Figure 9: Создание отчетов по лабораторной работе №2</w:t>
      </w:r>
    </w:p>
    <w:p w14:paraId="364F7D18" w14:textId="77777777" w:rsidR="00AA2F6F" w:rsidRDefault="00633803">
      <w:pPr>
        <w:pStyle w:val="Compact"/>
        <w:numPr>
          <w:ilvl w:val="0"/>
          <w:numId w:val="4"/>
        </w:numPr>
      </w:pPr>
      <w:r>
        <w:t xml:space="preserve">Загружаю файлы на Github. (рис. </w:t>
      </w:r>
      <w:hyperlink w:anchor="fig:001">
        <w:r>
          <w:rPr>
            <w:rStyle w:val="Hyperlink"/>
          </w:rPr>
          <w:t>10</w:t>
        </w:r>
      </w:hyperlink>
      <w:r>
        <w:t>).</w:t>
      </w:r>
    </w:p>
    <w:p w14:paraId="227EE454" w14:textId="56146EAA" w:rsidR="00AA2F6F" w:rsidRDefault="00B45581">
      <w:pPr>
        <w:pStyle w:val="CaptionedFigure"/>
      </w:pPr>
      <w:bookmarkStart w:id="16" w:name="fig:001"/>
      <w:r>
        <w:rPr>
          <w:noProof/>
        </w:rPr>
        <w:drawing>
          <wp:inline distT="0" distB="0" distL="0" distR="0" wp14:anchorId="68E648B2" wp14:editId="12CD50DA">
            <wp:extent cx="6152515" cy="1614170"/>
            <wp:effectExtent l="0" t="0" r="0" b="0"/>
            <wp:docPr id="1114240150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240150" name="Picture 3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A1F7D" w14:textId="77777777" w:rsidR="00AA2F6F" w:rsidRDefault="00633803">
      <w:pPr>
        <w:pStyle w:val="ImageCaption"/>
      </w:pPr>
      <w:r>
        <w:t>Figure 10: Загрузка файлов на Gitgub</w:t>
      </w:r>
    </w:p>
    <w:p w14:paraId="1466E85D" w14:textId="77777777" w:rsidR="00AA2F6F" w:rsidRDefault="00633803">
      <w:pPr>
        <w:pStyle w:val="Heading1"/>
      </w:pPr>
      <w:bookmarkStart w:id="17" w:name="_Toc153762811"/>
      <w:bookmarkStart w:id="18" w:name="выводы"/>
      <w:bookmarkEnd w:id="7"/>
      <w:bookmarkEnd w:id="15"/>
      <w:bookmarkEnd w:id="16"/>
      <w:r>
        <w:rPr>
          <w:rStyle w:val="SectionNumber"/>
        </w:rPr>
        <w:t>5</w:t>
      </w:r>
      <w:r>
        <w:tab/>
        <w:t>Выводы</w:t>
      </w:r>
      <w:bookmarkEnd w:id="17"/>
    </w:p>
    <w:p w14:paraId="4AECE544" w14:textId="483F2E89" w:rsidR="00AA2F6F" w:rsidRDefault="00633803">
      <w:pPr>
        <w:pStyle w:val="FirstParagraph"/>
      </w:pPr>
      <w:r>
        <w:t>Благодаря данной лабораторной работе я освоила процедуры оформления отчетов в Markdown, которые помогут мне при выполнении последующих лабораторных работ</w:t>
      </w:r>
      <w:r w:rsidR="00B45581">
        <w:t xml:space="preserve"> В связи с тем что я делал эту лабораторную раньше то некоторые программы не работают</w:t>
      </w:r>
      <w:r>
        <w:t>.</w:t>
      </w:r>
    </w:p>
    <w:p w14:paraId="7D24455B" w14:textId="77777777" w:rsidR="00AA2F6F" w:rsidRDefault="00633803">
      <w:pPr>
        <w:pStyle w:val="Heading1"/>
      </w:pPr>
      <w:bookmarkStart w:id="19" w:name="_Toc153762812"/>
      <w:bookmarkStart w:id="20" w:name="список-литературы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19"/>
    </w:p>
    <w:p w14:paraId="7385A439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>GDB: The GNU Project Debugger. — URL: https://www.gnu.org/software/gdb/.</w:t>
      </w:r>
    </w:p>
    <w:p w14:paraId="68FA1BC3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>GNU Bash Manual. — 2016. — URL: https://www.gnu.org/software/bash/manual/.</w:t>
      </w:r>
    </w:p>
    <w:p w14:paraId="5E07E7D2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>Midnight Commander Development Center. — 2021. — URL: https://midnight-commander. org/.</w:t>
      </w:r>
    </w:p>
    <w:p w14:paraId="70555747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>NASM Assembly Language Tutorials. — 2021. — URL: https://asmtutor.com/.</w:t>
      </w:r>
    </w:p>
    <w:p w14:paraId="15021F87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lastRenderedPageBreak/>
        <w:t xml:space="preserve">Newham C. Learning the bash Shell: Unix Shell Programming. — O’Reilly Media, 2005. — 354 </w:t>
      </w:r>
      <w:r>
        <w:t>с</w:t>
      </w:r>
      <w:r w:rsidRPr="00A95513">
        <w:rPr>
          <w:lang w:val="en-US"/>
        </w:rPr>
        <w:t>. — (In a Nutshell). — ISBN 0596009658. — URL: http://www.amazon.com/Learningbash-Shell-Programming-Nutshell/dp/0596009658.</w:t>
      </w:r>
    </w:p>
    <w:p w14:paraId="0D8044B4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 xml:space="preserve">Robbins A. Bash Pocket Reference. — O’Reilly Media, 2016. — 156 </w:t>
      </w:r>
      <w:r>
        <w:t>с</w:t>
      </w:r>
      <w:r w:rsidRPr="00A95513">
        <w:rPr>
          <w:lang w:val="en-US"/>
        </w:rPr>
        <w:t>. — ISBN 978-1491941591.</w:t>
      </w:r>
    </w:p>
    <w:p w14:paraId="0CD86BE2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>The NASM documentation. — 2021. — URL: https://www.nasm.us/docs.php.</w:t>
      </w:r>
    </w:p>
    <w:p w14:paraId="65AF834F" w14:textId="77777777" w:rsidR="00AA2F6F" w:rsidRPr="00A95513" w:rsidRDefault="00633803">
      <w:pPr>
        <w:pStyle w:val="Compact"/>
        <w:numPr>
          <w:ilvl w:val="0"/>
          <w:numId w:val="5"/>
        </w:numPr>
        <w:rPr>
          <w:lang w:val="en-US"/>
        </w:rPr>
      </w:pPr>
      <w:r w:rsidRPr="00A95513">
        <w:rPr>
          <w:lang w:val="en-US"/>
        </w:rPr>
        <w:t xml:space="preserve">Zarrelli G. Mastering Bash. — </w:t>
      </w:r>
      <w:proofErr w:type="spellStart"/>
      <w:r w:rsidRPr="00A95513">
        <w:rPr>
          <w:lang w:val="en-US"/>
        </w:rPr>
        <w:t>Packt</w:t>
      </w:r>
      <w:proofErr w:type="spellEnd"/>
      <w:r w:rsidRPr="00A95513">
        <w:rPr>
          <w:lang w:val="en-US"/>
        </w:rPr>
        <w:t xml:space="preserve"> Publishing, 2017. — 502 </w:t>
      </w:r>
      <w:r>
        <w:t>с</w:t>
      </w:r>
      <w:r w:rsidRPr="00A95513">
        <w:rPr>
          <w:lang w:val="en-US"/>
        </w:rPr>
        <w:t>. — ISBN 9781784396879.</w:t>
      </w:r>
    </w:p>
    <w:p w14:paraId="194D4F1C" w14:textId="77777777" w:rsidR="00AA2F6F" w:rsidRDefault="00633803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14:paraId="45E09DBE" w14:textId="77777777" w:rsidR="00AA2F6F" w:rsidRDefault="00633803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</w:t>
      </w:r>
    </w:p>
    <w:p w14:paraId="5510612E" w14:textId="77777777" w:rsidR="00AA2F6F" w:rsidRDefault="00633803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14:paraId="706D15C6" w14:textId="77777777" w:rsidR="00AA2F6F" w:rsidRDefault="00633803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14:paraId="23E934A2" w14:textId="77777777" w:rsidR="00AA2F6F" w:rsidRDefault="00633803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4494ED50" w14:textId="77777777" w:rsidR="00AA2F6F" w:rsidRDefault="00633803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2060F453" w14:textId="77777777" w:rsidR="00AA2F6F" w:rsidRDefault="00633803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4289DAF6" w14:textId="77777777" w:rsidR="00AA2F6F" w:rsidRDefault="00633803">
      <w:pPr>
        <w:pStyle w:val="Compact"/>
        <w:numPr>
          <w:ilvl w:val="0"/>
          <w:numId w:val="5"/>
        </w:numPr>
      </w:pPr>
      <w:r>
        <w:t>Таненбаум Э., Бос Х. Современные операционные системы. — 4-е изд. — СПб. : Питер 2015. — 1120 с. — (Классика Computer Science).</w:t>
      </w:r>
      <w:bookmarkEnd w:id="20"/>
    </w:p>
    <w:sectPr w:rsidR="00AA2F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3F2D5" w14:textId="77777777" w:rsidR="004A1415" w:rsidRDefault="004A1415">
      <w:pPr>
        <w:spacing w:after="0"/>
      </w:pPr>
      <w:r>
        <w:separator/>
      </w:r>
    </w:p>
  </w:endnote>
  <w:endnote w:type="continuationSeparator" w:id="0">
    <w:p w14:paraId="78A32FDF" w14:textId="77777777" w:rsidR="004A1415" w:rsidRDefault="004A1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13E18" w14:textId="77777777" w:rsidR="004A1415" w:rsidRDefault="004A1415">
      <w:r>
        <w:separator/>
      </w:r>
    </w:p>
  </w:footnote>
  <w:footnote w:type="continuationSeparator" w:id="0">
    <w:p w14:paraId="51237EFE" w14:textId="77777777" w:rsidR="004A1415" w:rsidRDefault="004A1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50A1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6C7E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348D28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797795939">
    <w:abstractNumId w:val="0"/>
  </w:num>
  <w:num w:numId="2" w16cid:durableId="10366640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26011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79072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646325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2F6F"/>
    <w:rsid w:val="004A1415"/>
    <w:rsid w:val="004C6E70"/>
    <w:rsid w:val="00633803"/>
    <w:rsid w:val="00671CF4"/>
    <w:rsid w:val="00A95513"/>
    <w:rsid w:val="00AA2F6F"/>
    <w:rsid w:val="00B45581"/>
    <w:rsid w:val="00C83A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80136"/>
  <w15:docId w15:val="{EF9C72A5-7CE7-40C4-86A3-F258D6B8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A9551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9551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стнова Елизавета Андреевна</dc:creator>
  <cp:keywords/>
  <cp:lastModifiedBy>Djamal Avdadaev</cp:lastModifiedBy>
  <cp:revision>2</cp:revision>
  <dcterms:created xsi:type="dcterms:W3CDTF">2023-12-24T19:34:00Z</dcterms:created>
  <dcterms:modified xsi:type="dcterms:W3CDTF">2023-12-24T1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